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04A5D5" w14:textId="002DA494" w:rsidR="006E7AB1" w:rsidRDefault="0071375A" w:rsidP="006E7AB1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Recommender Sy</w:t>
      </w:r>
      <w:r w:rsidR="001E5F6D">
        <w:rPr>
          <w:rFonts w:ascii="Arial" w:hAnsi="Arial" w:cs="Arial"/>
          <w:b/>
          <w:bCs/>
          <w:u w:val="single"/>
        </w:rPr>
        <w:t>s</w:t>
      </w:r>
      <w:r>
        <w:rPr>
          <w:rFonts w:ascii="Arial" w:hAnsi="Arial" w:cs="Arial"/>
          <w:b/>
          <w:bCs/>
          <w:u w:val="single"/>
        </w:rPr>
        <w:t xml:space="preserve">tems: </w:t>
      </w:r>
      <w:r w:rsidR="00861C70">
        <w:rPr>
          <w:rFonts w:ascii="Arial" w:hAnsi="Arial" w:cs="Arial"/>
          <w:b/>
          <w:bCs/>
          <w:u w:val="single"/>
        </w:rPr>
        <w:t>Deep Learning</w:t>
      </w:r>
    </w:p>
    <w:p w14:paraId="160E12F7" w14:textId="6602D385" w:rsidR="00C340EF" w:rsidRDefault="006416C0" w:rsidP="0086645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tricted Boltzmann Machines</w:t>
      </w:r>
    </w:p>
    <w:p w14:paraId="15797C32" w14:textId="2CC60984" w:rsidR="006416C0" w:rsidRDefault="006416C0" w:rsidP="00866450">
      <w:pPr>
        <w:rPr>
          <w:rFonts w:ascii="Arial" w:hAnsi="Arial" w:cs="Arial"/>
          <w:b/>
          <w:bCs/>
        </w:rPr>
      </w:pPr>
      <w:r w:rsidRPr="006416C0">
        <w:rPr>
          <w:rFonts w:ascii="Arial" w:hAnsi="Arial" w:cs="Arial"/>
          <w:b/>
          <w:bCs/>
        </w:rPr>
        <w:drawing>
          <wp:inline distT="0" distB="0" distL="0" distR="0" wp14:anchorId="77AB063B" wp14:editId="6A933786">
            <wp:extent cx="2687541" cy="23856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98431" cy="239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7CDC4" w14:textId="106F2BEC" w:rsidR="006416C0" w:rsidRPr="006416C0" w:rsidRDefault="006416C0" w:rsidP="006416C0">
      <w:pPr>
        <w:pStyle w:val="ListParagraph"/>
        <w:numPr>
          <w:ilvl w:val="0"/>
          <w:numId w:val="15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>Sparse data is a major problem here although many new methods have been created to tackle this issue.</w:t>
      </w:r>
    </w:p>
    <w:p w14:paraId="13F4B981" w14:textId="0763BAFA" w:rsidR="006416C0" w:rsidRDefault="00605480" w:rsidP="006416C0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ssion-based with RNNs</w:t>
      </w:r>
    </w:p>
    <w:p w14:paraId="1808C2E4" w14:textId="391A572A" w:rsidR="00605480" w:rsidRDefault="00605480" w:rsidP="00605480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Example is clickstream recommendations.</w:t>
      </w:r>
    </w:p>
    <w:p w14:paraId="428EBF59" w14:textId="02EAD58A" w:rsidR="00605480" w:rsidRPr="00605480" w:rsidRDefault="00605480" w:rsidP="00605480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>
        <w:rPr>
          <w:rFonts w:ascii="Arial" w:hAnsi="Arial" w:cs="Arial"/>
        </w:rPr>
        <w:t>RNN will predict sequences</w:t>
      </w:r>
    </w:p>
    <w:sectPr w:rsidR="00605480" w:rsidRPr="006054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B267F"/>
    <w:multiLevelType w:val="hybridMultilevel"/>
    <w:tmpl w:val="0F28F690"/>
    <w:lvl w:ilvl="0" w:tplc="A93E35B6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22D6A"/>
    <w:multiLevelType w:val="hybridMultilevel"/>
    <w:tmpl w:val="0B6207BA"/>
    <w:lvl w:ilvl="0" w:tplc="03E25E6C">
      <w:start w:val="1"/>
      <w:numFmt w:val="bullet"/>
      <w:lvlText w:val="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" w15:restartNumberingAfterBreak="0">
    <w:nsid w:val="169C1826"/>
    <w:multiLevelType w:val="hybridMultilevel"/>
    <w:tmpl w:val="29669544"/>
    <w:lvl w:ilvl="0" w:tplc="1F1E1AD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371D5"/>
    <w:multiLevelType w:val="hybridMultilevel"/>
    <w:tmpl w:val="7AE8A7F2"/>
    <w:lvl w:ilvl="0" w:tplc="E33280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564A26"/>
    <w:multiLevelType w:val="hybridMultilevel"/>
    <w:tmpl w:val="19AEAD0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F0C07"/>
    <w:multiLevelType w:val="multilevel"/>
    <w:tmpl w:val="5A5A8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6F4AA8"/>
    <w:multiLevelType w:val="multilevel"/>
    <w:tmpl w:val="987AE5FA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C44E7"/>
    <w:multiLevelType w:val="hybridMultilevel"/>
    <w:tmpl w:val="B9EC10EA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3E25E6C">
      <w:start w:val="1"/>
      <w:numFmt w:val="bullet"/>
      <w:lvlText w:val="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377602"/>
    <w:multiLevelType w:val="hybridMultilevel"/>
    <w:tmpl w:val="E8603246"/>
    <w:lvl w:ilvl="0" w:tplc="88A81CF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F3135"/>
    <w:multiLevelType w:val="multilevel"/>
    <w:tmpl w:val="E24C4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DB1F40"/>
    <w:multiLevelType w:val="hybridMultilevel"/>
    <w:tmpl w:val="05281A44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76500"/>
    <w:multiLevelType w:val="multilevel"/>
    <w:tmpl w:val="1284D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981FBF"/>
    <w:multiLevelType w:val="hybridMultilevel"/>
    <w:tmpl w:val="34EEF10C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1C0D16"/>
    <w:multiLevelType w:val="hybridMultilevel"/>
    <w:tmpl w:val="08F29B74"/>
    <w:lvl w:ilvl="0" w:tplc="96945004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23411"/>
    <w:multiLevelType w:val="hybridMultilevel"/>
    <w:tmpl w:val="4C326EE6"/>
    <w:lvl w:ilvl="0" w:tplc="3FAADA24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9"/>
  </w:num>
  <w:num w:numId="5">
    <w:abstractNumId w:val="10"/>
  </w:num>
  <w:num w:numId="6">
    <w:abstractNumId w:val="4"/>
  </w:num>
  <w:num w:numId="7">
    <w:abstractNumId w:val="11"/>
  </w:num>
  <w:num w:numId="8">
    <w:abstractNumId w:val="5"/>
  </w:num>
  <w:num w:numId="9">
    <w:abstractNumId w:val="12"/>
  </w:num>
  <w:num w:numId="10">
    <w:abstractNumId w:val="3"/>
  </w:num>
  <w:num w:numId="11">
    <w:abstractNumId w:val="2"/>
  </w:num>
  <w:num w:numId="12">
    <w:abstractNumId w:val="8"/>
  </w:num>
  <w:num w:numId="13">
    <w:abstractNumId w:val="14"/>
  </w:num>
  <w:num w:numId="14">
    <w:abstractNumId w:val="1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LM0tzQ0tbQwsbBU0lEKTi0uzszPAykwrAUA2eg2IiwAAAA="/>
  </w:docVars>
  <w:rsids>
    <w:rsidRoot w:val="007B5B8B"/>
    <w:rsid w:val="000133D5"/>
    <w:rsid w:val="00066E11"/>
    <w:rsid w:val="000F0E53"/>
    <w:rsid w:val="00124EC5"/>
    <w:rsid w:val="00160317"/>
    <w:rsid w:val="001E5F6D"/>
    <w:rsid w:val="002A3CE1"/>
    <w:rsid w:val="00340D67"/>
    <w:rsid w:val="003D2645"/>
    <w:rsid w:val="004A4714"/>
    <w:rsid w:val="00562919"/>
    <w:rsid w:val="00594E10"/>
    <w:rsid w:val="005B2995"/>
    <w:rsid w:val="00605480"/>
    <w:rsid w:val="00612C32"/>
    <w:rsid w:val="006165DB"/>
    <w:rsid w:val="006416C0"/>
    <w:rsid w:val="006550FA"/>
    <w:rsid w:val="00664929"/>
    <w:rsid w:val="006E0C09"/>
    <w:rsid w:val="006E7AB1"/>
    <w:rsid w:val="006F2716"/>
    <w:rsid w:val="0071375A"/>
    <w:rsid w:val="0079332A"/>
    <w:rsid w:val="00796065"/>
    <w:rsid w:val="007B5B8B"/>
    <w:rsid w:val="00861C70"/>
    <w:rsid w:val="00866450"/>
    <w:rsid w:val="00891620"/>
    <w:rsid w:val="009A32EE"/>
    <w:rsid w:val="00A54F76"/>
    <w:rsid w:val="00A8033C"/>
    <w:rsid w:val="00B2704F"/>
    <w:rsid w:val="00B55942"/>
    <w:rsid w:val="00C340EF"/>
    <w:rsid w:val="00C8366A"/>
    <w:rsid w:val="00CF7094"/>
    <w:rsid w:val="00D12E3E"/>
    <w:rsid w:val="00D31D1B"/>
    <w:rsid w:val="00D45FAB"/>
    <w:rsid w:val="00E1415B"/>
    <w:rsid w:val="00E2477C"/>
    <w:rsid w:val="00F05886"/>
    <w:rsid w:val="00F55C78"/>
    <w:rsid w:val="00F5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C94AE"/>
  <w15:chartTrackingRefBased/>
  <w15:docId w15:val="{5DC89ABF-6F79-4749-9942-BCCE87DFA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F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F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F6D"/>
    <w:rPr>
      <w:color w:val="605E5C"/>
      <w:shd w:val="clear" w:color="auto" w:fill="E1DFDD"/>
    </w:rPr>
  </w:style>
  <w:style w:type="character" w:customStyle="1" w:styleId="transcripts-componentline">
    <w:name w:val="transcripts-component__line"/>
    <w:basedOn w:val="DefaultParagraphFont"/>
    <w:rsid w:val="00594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1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e Ngo</dc:creator>
  <cp:keywords/>
  <dc:description/>
  <cp:lastModifiedBy>Riche</cp:lastModifiedBy>
  <cp:revision>3</cp:revision>
  <dcterms:created xsi:type="dcterms:W3CDTF">2021-02-03T13:15:00Z</dcterms:created>
  <dcterms:modified xsi:type="dcterms:W3CDTF">2021-02-03T13:51:00Z</dcterms:modified>
</cp:coreProperties>
</file>